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Egypt</w:t>
      </w:r>
      <w:r>
        <w:t xml:space="preserve"> </w:t>
      </w:r>
      <w:r>
        <w:t xml:space="preserve">Cairo</w:t>
      </w:r>
    </w:p>
    <w:bookmarkStart w:id="24" w:name="X8e305d3dfc8c88cc98d6d8adfdfc412d6a5e599"/>
    <w:p>
      <w:pPr>
        <w:pStyle w:val="Heading1"/>
      </w:pPr>
      <w:r>
        <w:t xml:space="preserve">Cover Letter for Astronomer Position in Egypt Cairo</w:t>
      </w:r>
    </w:p>
    <w:p>
      <w:pPr>
        <w:pStyle w:val="FirstParagraph"/>
      </w:pPr>
      <w:r>
        <w:t xml:space="preserve">Dear [Hiring Manager's Name],</w:t>
      </w:r>
    </w:p>
    <w:p>
      <w:pPr>
        <w:pStyle w:val="BodyText"/>
      </w:pPr>
      <w:r>
        <w:t xml:space="preserve">I am writing to express my enthusiastic interest in the Astronomer position at [Institution Name] in Egypt Cairo. As a dedicated and innovative astronomer with a profound passion for unraveling the mysteries of the universe, I am eager to contribute my expertise, research experience, and cultural appreciation for Egypt’s rich scientific heritage to this esteemed institution. The opportunity to work as an Astronomer in Egypt Cairo is not only a professional milestone but also a deeply personal aspiration, given the region’s historical significance in astronomy and its modern advancements in space science.</w:t>
      </w:r>
    </w:p>
    <w:bookmarkStart w:id="20" w:name="astronomer-a-commitment-to-discovery"/>
    <w:p>
      <w:pPr>
        <w:pStyle w:val="Heading2"/>
      </w:pPr>
      <w:r>
        <w:t xml:space="preserve">Astronomer: A Commitment to Discovery</w:t>
      </w:r>
    </w:p>
    <w:p>
      <w:pPr>
        <w:pStyle w:val="FirstParagraph"/>
      </w:pPr>
      <w:r>
        <w:t xml:space="preserve">My journey as an Astronomer began during my undergraduate studies in Physics at [University Name], where I developed a fascination with celestial phenomena and the tools used to study them. This passion solidified during my graduate research on [specific topic, e.g., "exoplanetary systems" or "cosmic microwave background radiation"], which required me to analyze vast datasets and collaborate with international teams using state-of-the-art telescopes and computational models. My doctoral work at [University Name] focused on [specific research area], culminating in the publication of two peer-reviewed papers in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These experiences honed my skills in data analysis, theoretical modeling, and scientific communication—essential qualities for an Astronomer in any setting.</w:t>
      </w:r>
    </w:p>
    <w:p>
      <w:pPr>
        <w:pStyle w:val="BodyText"/>
      </w:pPr>
      <w:r>
        <w:t xml:space="preserve">As a professional Astronomer, I have consistently sought to bridge the gap between theoretical knowledge and practical observation. My postdoctoral research at [Institution Name] involved leading a team to study [specific project, e.g., "active galactic nuclei" or "dark matter distribution"], utilizing both ground-based observatories and space telescopes like the Hubble Space Telescope. This role demanded not only technical precision but also the ability to collaborate across disciplines, a skill I believe is critical in Egypt Cairo’s dynamic scientific environment.</w:t>
      </w:r>
    </w:p>
    <w:bookmarkEnd w:id="20"/>
    <w:bookmarkStart w:id="21" w:name="Xe2e1ade231beb7ce619078f18c4fb0674927ade"/>
    <w:p>
      <w:pPr>
        <w:pStyle w:val="Heading2"/>
      </w:pPr>
      <w:r>
        <w:t xml:space="preserve">Egypt Cairo: A Hub of Scientific and Cultural Legacy</w:t>
      </w:r>
    </w:p>
    <w:p>
      <w:pPr>
        <w:pStyle w:val="FirstParagraph"/>
      </w:pPr>
      <w:r>
        <w:t xml:space="preserve">What draws me most to the Astronomer position in Egypt Cairo is the unique intersection of historical significance and modern innovation that defines this region. Ancient Egyptian civilization, with its meticulous astronomical observations of the stars and planets, laid foundational principles for modern astronomy. Today, Egypt continues to build on this legacy through institutions like the National Research Institute of Astronomy and Space Sciences (NRIAS) in Cairo, which is at the forefront of cutting-edge research in astrophysics and planetary science. I am particularly inspired by NRIAS’s initiatives to develop advanced observational facilities and foster international collaborations, such as their work with the European Southern Observatory (ESO) and the Square Kilometre Array (SKA) project.</w:t>
      </w:r>
    </w:p>
    <w:p>
      <w:pPr>
        <w:pStyle w:val="BodyText"/>
      </w:pPr>
      <w:r>
        <w:t xml:space="preserve">Working in Egypt Cairo would allow me to contribute to these groundbreaking efforts while immersing myself in a culture that deeply values scientific inquiry. The city’s strategic location, with its clear skies and minimal light pollution in nearby desert regions, offers unparalleled opportunities for astronomical observation. I am especially interested in exploring how Egypt’s geographical advantages can be leveraged to study transient cosmic events like supernovae or near-Earth asteroids—an area where my background in time-domain astronomy would be invaluable.</w:t>
      </w:r>
    </w:p>
    <w:bookmarkEnd w:id="21"/>
    <w:bookmarkStart w:id="22" w:name="X05d8d866a87d17e5007f04ec5134c60caa3444e"/>
    <w:p>
      <w:pPr>
        <w:pStyle w:val="Heading2"/>
      </w:pPr>
      <w:r>
        <w:t xml:space="preserve">Why Egypt Cairo? A Personal and Professional Alignment</w:t>
      </w:r>
    </w:p>
    <w:p>
      <w:pPr>
        <w:pStyle w:val="FirstParagraph"/>
      </w:pPr>
      <w:r>
        <w:t xml:space="preserve">My decision to apply for the Astronomer role in Egypt Cairo is rooted in both professional ambition and personal connection. As a researcher, I am driven by the desire to work on projects that push the boundaries of human knowledge, and I believe Egypt’s growing investment in space science provides an ideal platform for this. The country’s participation in global initiatives like the James Webb Space Telescope and its plans for a national space program underscore its commitment to becoming a leader in astronomical research.</w:t>
      </w:r>
    </w:p>
    <w:p>
      <w:pPr>
        <w:pStyle w:val="BodyText"/>
      </w:pPr>
      <w:r>
        <w:t xml:space="preserve">On a personal level, I have long admired Egypt’s cultural and historical contributions to science. The alignment of ancient Egyptian star charts with modern astronomical data is a testament to their foresight, and I would be honored to contribute to this lineage. Additionally, the opportunity to engage with local communities through science outreach programs—such as public lectures or school initiatives—resonates deeply with my belief in making astronomy accessible and inspiring for all.</w:t>
      </w:r>
    </w:p>
    <w:bookmarkEnd w:id="22"/>
    <w:bookmarkStart w:id="23" w:name="conclusion-a-vision-for-the-future"/>
    <w:p>
      <w:pPr>
        <w:pStyle w:val="Heading2"/>
      </w:pPr>
      <w:r>
        <w:t xml:space="preserve">Conclusion: A Vision for the Future</w:t>
      </w:r>
    </w:p>
    <w:p>
      <w:pPr>
        <w:pStyle w:val="FirstParagraph"/>
      </w:pPr>
      <w:r>
        <w:t xml:space="preserve">In conclusion, I am confident that my academic background, professional experience, and passion for astronomy align seamlessly with the goals of [Institution Name] in Egypt Cairo. As an Astronomer, I am committed to advancing scientific discovery while fostering collaboration between Egypt’s rich heritage and its ambitious future in space science. I would be thrilled to bring my expertise to your team and contribute to the exciting research being conducted in this vibrant city.</w:t>
      </w:r>
    </w:p>
    <w:p>
      <w:pPr>
        <w:pStyle w:val="BodyText"/>
      </w:pPr>
      <w:r>
        <w:t xml:space="preserve">Thank you for considering my application. I would welcome the opportunity to discuss how my skills and vision align with your institution’s mission. Please feel free to contact me at [Your Email Address] or [Your Phone Number] at your earliest convenience. I look forward to the possibility of working alongside you in Egypt Cair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Egypt Cairo</dc:title>
  <dc:creator/>
  <dc:language>en</dc:language>
  <cp:keywords/>
  <dcterms:created xsi:type="dcterms:W3CDTF">2026-07-23T07:15:36Z</dcterms:created>
  <dcterms:modified xsi:type="dcterms:W3CDTF">2026-07-23T07:15:36Z</dcterms:modified>
</cp:coreProperties>
</file>

<file path=docProps/custom.xml><?xml version="1.0" encoding="utf-8"?>
<Properties xmlns="http://schemas.openxmlformats.org/officeDocument/2006/custom-properties" xmlns:vt="http://schemas.openxmlformats.org/officeDocument/2006/docPropsVTypes"/>
</file>